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otographer</w:t>
      </w:r>
      <w:r>
        <w:t xml:space="preserve"> </w:t>
      </w:r>
      <w:r>
        <w:t xml:space="preserve">Position</w:t>
      </w:r>
      <w:r>
        <w:t xml:space="preserve"> </w:t>
      </w:r>
      <w:r>
        <w:t xml:space="preserve">in</w:t>
      </w:r>
      <w:r>
        <w:t xml:space="preserve"> </w:t>
      </w:r>
      <w:r>
        <w:t xml:space="preserve">Barcelona</w:t>
      </w:r>
    </w:p>
    <w:bookmarkStart w:id="20" w:name="internship-application-letter"/>
    <w:p>
      <w:pPr>
        <w:pStyle w:val="Heading1"/>
      </w:pPr>
      <w:r>
        <w:t xml:space="preserve">Internship Application Letter</w:t>
      </w:r>
    </w:p>
    <w:bookmarkEnd w:id="20"/>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Photography Studio/Company Name]</w:t>
      </w:r>
      <w:r>
        <w:br/>
      </w:r>
      <w:r>
        <w:t xml:space="preserve">Carrer de la Boqueria, 54</w:t>
      </w:r>
      <w:r>
        <w:br/>
      </w:r>
      <w:r>
        <w:t xml:space="preserve">08001 Barcelona</w:t>
      </w:r>
      <w:r>
        <w:br/>
      </w:r>
      <w:r>
        <w:t xml:space="preserve">Spain</w:t>
      </w:r>
    </w:p>
    <w:p>
      <w:pPr>
        <w:pStyle w:val="BodyText"/>
      </w:pPr>
      <w:r>
        <w:t xml:space="preserve">Dear Hiring Manager,</w:t>
      </w:r>
    </w:p>
    <w:p>
      <w:pPr>
        <w:pStyle w:val="BodyText"/>
      </w:pPr>
      <w:r>
        <w:t xml:space="preserve">It is with profound enthusiasm that I submit my Internship Application Letter for the Photographer position at your esteemed studio in Spain Barcelona. As an emerging visual storyteller deeply passionate about capturing authentic human moments through the lens, I have long admired your studio's distinctive approach to visual narrative in the vibrant cultural landscape of Barcelona. This internship opportunity represents not merely a professional stepping stone but a transformative convergence of my artistic vision with one of Europe's most inspiring creative hubs—Spain Barcelona.</w:t>
      </w:r>
    </w:p>
    <w:p>
      <w:pPr>
        <w:pStyle w:val="BodyText"/>
      </w:pPr>
      <w:r>
        <w:t xml:space="preserve">My journey as a Photographer began during my undergraduate studies in Visual Arts at [Your University], where I immersed myself in both technical mastery and conceptual development. I have since honed my skills across diverse photographic disciplines including street photography, portraiture, and editorial work, consistently emphasizing the interplay between light, emotion, and cultural context. What sets me apart is my ability to transform fleeting moments into enduring visual stories—whether photographing the spontaneous interactions in Barcelona's La Boqueria Market or capturing the quiet dignity of artisans in El Born district. In Spain Barcelona's unique blend of historical depth and contemporary energy, I have learned to see beyond aesthetics to the soul of a place.</w:t>
      </w:r>
    </w:p>
    <w:p>
      <w:pPr>
        <w:pStyle w:val="BodyText"/>
      </w:pPr>
      <w:r>
        <w:t xml:space="preserve">My previous internship at [Previous Studio/Photography Collective] in Madrid provided invaluable hands-on experience with professional lighting setups, post-production workflows using Adobe Creative Suite, and client management for commercial projects. However, it was my recent volunteer work documenting community initiatives across Barcelona that cemented my connection to this city's artistic heartbeat. While photographing the annual Festa Major de Gràcia festival last summer, I realized how deeply photography serves as a bridge between cultures—a perspective perfectly aligned with your studio's mission of "preserving Barcelona's living heritage through visual storytelling." This experience wasn't just about taking photos; it was about understanding the rhythm of street life, the language of gestures, and the emotional weight behind every frame in Spain Barcelona.</w:t>
      </w:r>
    </w:p>
    <w:p>
      <w:pPr>
        <w:pStyle w:val="BodyText"/>
      </w:pPr>
      <w:r>
        <w:t xml:space="preserve">What excites me most about this Internship Application Letter is how it would allow me to contribute meaningfully while learning from masters in my field. I am particularly drawn to your studio's recent project "Barcelona Unveiled," which reimagined the city through the eyes of its immigrant communities. Having documented similar narratives during my volunteer work with [Organization Name] at Barcelona's refugee support centers, I bring not only technical proficiency but also cultural sensitivity and ethical awareness essential for responsible photography in Spain Barcelona. My portfolio, which includes a series titled "Threads of El Raval," explores the intergenerational stories woven into the city's fabric through intimate portraits and environmental details—a project that received recognition at the 2023 Barcelona Photography Festival.</w:t>
      </w:r>
    </w:p>
    <w:p>
      <w:pPr>
        <w:pStyle w:val="BodyText"/>
      </w:pPr>
      <w:r>
        <w:t xml:space="preserve">I understand that being a Photographer in Spain Barcelona requires more than technical skill; it demands an intuitive understanding of local contexts. Having lived in Barcelona for six months during my university exchange program, I've mastered Catalan and Spanish fluency (C1 level), navigated the city's complex public transport system, and developed authentic relationships with neighborhood artists and cultural institutions. This immersion has taught me to see beyond tourist hotspots—knowing where to find the perfect morning light on Las Ramblas at dawn, or how to collaborate respectfully with local vendors during market days. In my previous Barcelona-based projects, I've learned that true photographic excellence in Spain Barcelona emerges from patience: waiting for the exact moment when sunlight touches a weathered face on a Plaça, or capturing the unspoken camaraderie between friends over churros at a corner café.</w:t>
      </w:r>
    </w:p>
    <w:p>
      <w:pPr>
        <w:pStyle w:val="BodyText"/>
      </w:pPr>
      <w:r>
        <w:t xml:space="preserve">As I prepare this Internship Application Letter, I reflect on how Barcelona's visual language continues to inspire me. The city's architecture—from Gaudí's organic curves to the modernist façades of Passeig de Gràcia—teaches that beauty lies in layered narratives. Similarly, my photographic approach seeks depth: not just documenting scenes but revealing their hidden stories. For instance, during my last project photographing Barcelona's public libraries for a UNESCO cultural initiative, I focused on the hands of librarians turning pages rather than the books themselves—showing how knowledge flows through community. This philosophy aligns perfectly with your studio's reputation for creating work that resonates emotionally while honoring its subjects.</w:t>
      </w:r>
    </w:p>
    <w:p>
      <w:pPr>
        <w:pStyle w:val="BodyText"/>
      </w:pPr>
      <w:r>
        <w:t xml:space="preserve">Professionally, I am adept at managing full production cycles: from conceptualization and location scouting to editing and client presentations. My technical skills include proficiency with Canon EOS R5 systems, natural light composition techniques perfected across Barcelona's varied urban environments (from the Mediterranean coastline to Gothic Quarter alleyways), and post-processing workflows that maintain both artistic integrity and commercial viability. I am particularly eager to learn your studio's specialized approach to commercial editorial photography during this internship, as well as contribute my experience with drone cinematography for architectural projects—a skill I've practiced while capturing aerial perspectives of Barcelona's skyline.</w:t>
      </w:r>
    </w:p>
    <w:p>
      <w:pPr>
        <w:pStyle w:val="BodyText"/>
      </w:pPr>
      <w:r>
        <w:t xml:space="preserve">Spain Barcelona offers an irreplaceable educational environment for any Photographer. Here, where Roman ruins meet avant-garde design, and where every cobblestone whispers history, photography transcends mere documentation to become cultural archaeology. My goal is to deepen this understanding through your studio's mentorship while contributing fresh perspectives to your ongoing projects. I am confident that my proactive approach—evidenced by how I independently curated a pop-up exhibition of street photographs at La Mercè Festival last year—will allow me to quickly integrate into your team and add immediate value.</w:t>
      </w:r>
    </w:p>
    <w:p>
      <w:pPr>
        <w:pStyle w:val="BodyText"/>
      </w:pPr>
      <w:r>
        <w:t xml:space="preserve">Thank you for considering this Internship Application Letter. I have attached my portfolio, resume, and letters of recommendation for your review. I am available for an interview at your earliest convenience and would welcome the opportunity to discuss how my vision as a Photographer aligns with the creative direction of your studio in Spain Barcelona. The chance to contribute to Barcelona's visual legacy while learning from industry leaders is an honor I would cherish deeply.</w:t>
      </w:r>
    </w:p>
    <w:p>
      <w:pPr>
        <w:pStyle w:val="BodyText"/>
      </w:pPr>
      <w:r>
        <w:t xml:space="preserve">Sincerely,</w:t>
      </w:r>
      <w:r>
        <w:br/>
      </w:r>
      <w:r>
        <w:br/>
      </w: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otographer Position in Barcelona</dc:title>
  <dc:creator/>
  <dc:language>en</dc:language>
  <cp:keywords/>
  <dcterms:created xsi:type="dcterms:W3CDTF">2026-07-21T06:02:14Z</dcterms:created>
  <dcterms:modified xsi:type="dcterms:W3CDTF">2026-07-21T06:02:14Z</dcterms:modified>
</cp:coreProperties>
</file>

<file path=docProps/custom.xml><?xml version="1.0" encoding="utf-8"?>
<Properties xmlns="http://schemas.openxmlformats.org/officeDocument/2006/custom-properties" xmlns:vt="http://schemas.openxmlformats.org/officeDocument/2006/docPropsVTypes"/>
</file>